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37EB" w:rsidRPr="005A37EB" w:rsidRDefault="005A37EB" w:rsidP="005A37EB">
      <w:r w:rsidRPr="005A37EB">
        <w:t>TRƯỜNG ĐẠI HỌC KỸ THUẬT CÔNG NGHIỆP</w:t>
      </w:r>
    </w:p>
    <w:p w:rsidR="005A37EB" w:rsidRPr="005A37EB" w:rsidRDefault="005A37EB" w:rsidP="005A37EB">
      <w:pPr>
        <w:rPr>
          <w:b/>
        </w:rPr>
      </w:pPr>
      <w:r w:rsidRPr="005A37EB">
        <w:rPr>
          <w:b/>
        </w:rPr>
        <w:t>PHÒNG KHẢO THÍ &amp; ĐBCLGD</w:t>
      </w:r>
    </w:p>
    <w:p w:rsidR="005A37EB" w:rsidRDefault="005A37EB" w:rsidP="00B71F94">
      <w:pPr>
        <w:jc w:val="center"/>
        <w:rPr>
          <w:b/>
          <w:sz w:val="28"/>
          <w:szCs w:val="28"/>
        </w:rPr>
      </w:pPr>
    </w:p>
    <w:p w:rsidR="00B71F94" w:rsidRDefault="00A83181" w:rsidP="00B71F94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BIÊN BẢN GHI NHỚ</w:t>
      </w:r>
    </w:p>
    <w:p w:rsidR="00A83181" w:rsidRDefault="00A83181" w:rsidP="00B71F94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V/v bốc thăm đề thi kết thúc học phần</w:t>
      </w:r>
    </w:p>
    <w:p w:rsidR="00A83181" w:rsidRPr="00B71F94" w:rsidRDefault="00A83181" w:rsidP="00B71F94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Học kỳ:……………….. Năm học:………………</w:t>
      </w:r>
    </w:p>
    <w:p w:rsidR="00B71F94" w:rsidRPr="00B71F94" w:rsidRDefault="00B71F94" w:rsidP="00B71F94">
      <w:pPr>
        <w:jc w:val="center"/>
        <w:rPr>
          <w:b/>
        </w:rPr>
      </w:pPr>
    </w:p>
    <w:tbl>
      <w:tblPr>
        <w:tblW w:w="14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3"/>
        <w:gridCol w:w="1643"/>
        <w:gridCol w:w="933"/>
        <w:gridCol w:w="622"/>
        <w:gridCol w:w="836"/>
        <w:gridCol w:w="1144"/>
        <w:gridCol w:w="927"/>
        <w:gridCol w:w="979"/>
        <w:gridCol w:w="870"/>
        <w:gridCol w:w="1086"/>
        <w:gridCol w:w="1185"/>
        <w:gridCol w:w="1157"/>
        <w:gridCol w:w="1408"/>
        <w:gridCol w:w="1176"/>
      </w:tblGrid>
      <w:tr w:rsidR="00A83181" w:rsidRPr="00E42DCF" w:rsidTr="00A83181">
        <w:tc>
          <w:tcPr>
            <w:tcW w:w="673" w:type="dxa"/>
            <w:vAlign w:val="center"/>
          </w:tcPr>
          <w:p w:rsidR="00A83181" w:rsidRPr="00E42DCF" w:rsidRDefault="00A83181" w:rsidP="00A83181">
            <w:pPr>
              <w:jc w:val="center"/>
              <w:rPr>
                <w:b/>
              </w:rPr>
            </w:pPr>
            <w:r>
              <w:rPr>
                <w:b/>
              </w:rPr>
              <w:t>STT</w:t>
            </w:r>
          </w:p>
        </w:tc>
        <w:tc>
          <w:tcPr>
            <w:tcW w:w="1643" w:type="dxa"/>
            <w:vAlign w:val="center"/>
          </w:tcPr>
          <w:p w:rsidR="00A83181" w:rsidRPr="00E42DCF" w:rsidRDefault="00A83181" w:rsidP="00A83181">
            <w:pPr>
              <w:jc w:val="center"/>
              <w:rPr>
                <w:b/>
              </w:rPr>
            </w:pPr>
            <w:r>
              <w:rPr>
                <w:b/>
              </w:rPr>
              <w:t>Tên học phần</w:t>
            </w:r>
          </w:p>
        </w:tc>
        <w:tc>
          <w:tcPr>
            <w:tcW w:w="933" w:type="dxa"/>
            <w:vAlign w:val="center"/>
          </w:tcPr>
          <w:p w:rsidR="00A83181" w:rsidRPr="00E42DCF" w:rsidRDefault="00A83181" w:rsidP="00A83181">
            <w:pPr>
              <w:jc w:val="center"/>
              <w:rPr>
                <w:b/>
              </w:rPr>
            </w:pPr>
            <w:r>
              <w:rPr>
                <w:b/>
              </w:rPr>
              <w:t>Lớp HP</w:t>
            </w:r>
          </w:p>
        </w:tc>
        <w:tc>
          <w:tcPr>
            <w:tcW w:w="622" w:type="dxa"/>
            <w:vAlign w:val="center"/>
          </w:tcPr>
          <w:p w:rsidR="00A83181" w:rsidRPr="00E42DCF" w:rsidRDefault="00A83181" w:rsidP="00A83181">
            <w:pPr>
              <w:jc w:val="center"/>
              <w:rPr>
                <w:b/>
              </w:rPr>
            </w:pPr>
            <w:r>
              <w:rPr>
                <w:b/>
              </w:rPr>
              <w:t>Tổ</w:t>
            </w:r>
          </w:p>
        </w:tc>
        <w:tc>
          <w:tcPr>
            <w:tcW w:w="836" w:type="dxa"/>
            <w:vAlign w:val="center"/>
          </w:tcPr>
          <w:p w:rsidR="00A83181" w:rsidRPr="00E42DCF" w:rsidRDefault="00A83181" w:rsidP="00A83181">
            <w:pPr>
              <w:jc w:val="center"/>
              <w:rPr>
                <w:b/>
              </w:rPr>
            </w:pPr>
            <w:r>
              <w:rPr>
                <w:b/>
              </w:rPr>
              <w:t>Số lượng</w:t>
            </w:r>
          </w:p>
        </w:tc>
        <w:tc>
          <w:tcPr>
            <w:tcW w:w="1144" w:type="dxa"/>
            <w:vAlign w:val="center"/>
          </w:tcPr>
          <w:p w:rsidR="00A83181" w:rsidRPr="00E42DCF" w:rsidRDefault="00A83181" w:rsidP="00A83181">
            <w:pPr>
              <w:jc w:val="center"/>
              <w:rPr>
                <w:b/>
              </w:rPr>
            </w:pPr>
            <w:r>
              <w:rPr>
                <w:b/>
              </w:rPr>
              <w:t>Ngày thi</w:t>
            </w:r>
          </w:p>
        </w:tc>
        <w:tc>
          <w:tcPr>
            <w:tcW w:w="927" w:type="dxa"/>
            <w:vAlign w:val="center"/>
          </w:tcPr>
          <w:p w:rsidR="00A83181" w:rsidRDefault="00A83181" w:rsidP="00A83181">
            <w:pPr>
              <w:jc w:val="center"/>
              <w:rPr>
                <w:b/>
              </w:rPr>
            </w:pPr>
            <w:r>
              <w:rPr>
                <w:b/>
              </w:rPr>
              <w:t>Tiết</w:t>
            </w:r>
          </w:p>
          <w:p w:rsidR="00A83181" w:rsidRPr="00E42DCF" w:rsidRDefault="00A83181" w:rsidP="00A83181">
            <w:pPr>
              <w:jc w:val="center"/>
              <w:rPr>
                <w:b/>
              </w:rPr>
            </w:pPr>
            <w:r>
              <w:rPr>
                <w:b/>
              </w:rPr>
              <w:t>bắt đầu</w:t>
            </w:r>
          </w:p>
        </w:tc>
        <w:tc>
          <w:tcPr>
            <w:tcW w:w="979" w:type="dxa"/>
            <w:vAlign w:val="center"/>
          </w:tcPr>
          <w:p w:rsidR="00A83181" w:rsidRPr="00E42DCF" w:rsidRDefault="00A83181" w:rsidP="00A83181">
            <w:pPr>
              <w:jc w:val="center"/>
              <w:rPr>
                <w:b/>
              </w:rPr>
            </w:pPr>
            <w:r>
              <w:rPr>
                <w:b/>
              </w:rPr>
              <w:t>Số tiết</w:t>
            </w:r>
          </w:p>
        </w:tc>
        <w:tc>
          <w:tcPr>
            <w:tcW w:w="870" w:type="dxa"/>
            <w:vAlign w:val="center"/>
          </w:tcPr>
          <w:p w:rsidR="00A83181" w:rsidRPr="00E42DCF" w:rsidRDefault="00A83181" w:rsidP="00A83181">
            <w:pPr>
              <w:jc w:val="center"/>
              <w:rPr>
                <w:b/>
              </w:rPr>
            </w:pPr>
            <w:r>
              <w:rPr>
                <w:b/>
              </w:rPr>
              <w:t>Phòng thi</w:t>
            </w:r>
          </w:p>
        </w:tc>
        <w:tc>
          <w:tcPr>
            <w:tcW w:w="1086" w:type="dxa"/>
            <w:vAlign w:val="center"/>
          </w:tcPr>
          <w:p w:rsidR="00A83181" w:rsidRDefault="00A83181" w:rsidP="00A83181">
            <w:pPr>
              <w:jc w:val="center"/>
              <w:rPr>
                <w:b/>
              </w:rPr>
            </w:pPr>
            <w:r>
              <w:rPr>
                <w:b/>
              </w:rPr>
              <w:t>Khoa</w:t>
            </w:r>
          </w:p>
        </w:tc>
        <w:tc>
          <w:tcPr>
            <w:tcW w:w="1185" w:type="dxa"/>
            <w:vAlign w:val="center"/>
          </w:tcPr>
          <w:p w:rsidR="00A83181" w:rsidRDefault="00A83181" w:rsidP="00A83181">
            <w:pPr>
              <w:jc w:val="center"/>
              <w:rPr>
                <w:b/>
              </w:rPr>
            </w:pPr>
            <w:r>
              <w:rPr>
                <w:b/>
              </w:rPr>
              <w:t>Bộ môn</w:t>
            </w:r>
          </w:p>
        </w:tc>
        <w:tc>
          <w:tcPr>
            <w:tcW w:w="1157" w:type="dxa"/>
            <w:vAlign w:val="center"/>
          </w:tcPr>
          <w:p w:rsidR="00A83181" w:rsidRDefault="00A83181" w:rsidP="00A83181">
            <w:pPr>
              <w:jc w:val="center"/>
              <w:rPr>
                <w:b/>
              </w:rPr>
            </w:pPr>
            <w:r>
              <w:rPr>
                <w:b/>
              </w:rPr>
              <w:t>Đề bốc thăm</w:t>
            </w:r>
          </w:p>
        </w:tc>
        <w:tc>
          <w:tcPr>
            <w:tcW w:w="1408" w:type="dxa"/>
            <w:vAlign w:val="center"/>
          </w:tcPr>
          <w:p w:rsidR="00A83181" w:rsidRPr="00E42DCF" w:rsidRDefault="00A83181" w:rsidP="00A83181">
            <w:pPr>
              <w:jc w:val="center"/>
              <w:rPr>
                <w:b/>
              </w:rPr>
            </w:pPr>
            <w:r>
              <w:rPr>
                <w:b/>
              </w:rPr>
              <w:t>Ngày/tháng</w:t>
            </w:r>
          </w:p>
        </w:tc>
        <w:tc>
          <w:tcPr>
            <w:tcW w:w="1176" w:type="dxa"/>
            <w:vAlign w:val="center"/>
          </w:tcPr>
          <w:p w:rsidR="00A83181" w:rsidRDefault="00A83181" w:rsidP="00A83181">
            <w:pPr>
              <w:jc w:val="center"/>
              <w:rPr>
                <w:b/>
              </w:rPr>
            </w:pPr>
            <w:r>
              <w:rPr>
                <w:b/>
              </w:rPr>
              <w:t>C. bộ</w:t>
            </w:r>
          </w:p>
          <w:p w:rsidR="00A83181" w:rsidRDefault="00A83181" w:rsidP="00A83181">
            <w:pPr>
              <w:jc w:val="center"/>
              <w:rPr>
                <w:b/>
              </w:rPr>
            </w:pPr>
            <w:r>
              <w:rPr>
                <w:b/>
              </w:rPr>
              <w:t>bốc thăm</w:t>
            </w:r>
          </w:p>
        </w:tc>
      </w:tr>
      <w:tr w:rsidR="00A83181" w:rsidTr="00A83181">
        <w:tc>
          <w:tcPr>
            <w:tcW w:w="67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64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3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622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836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44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27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79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870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086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85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57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408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76" w:type="dxa"/>
          </w:tcPr>
          <w:p w:rsidR="00A83181" w:rsidRDefault="00A83181" w:rsidP="00E42DCF">
            <w:pPr>
              <w:spacing w:line="480" w:lineRule="auto"/>
            </w:pPr>
          </w:p>
        </w:tc>
      </w:tr>
      <w:tr w:rsidR="00A83181" w:rsidTr="00A83181">
        <w:tc>
          <w:tcPr>
            <w:tcW w:w="67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64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3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622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836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44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27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79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870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086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85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57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408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76" w:type="dxa"/>
          </w:tcPr>
          <w:p w:rsidR="00A83181" w:rsidRDefault="00A83181" w:rsidP="00E42DCF">
            <w:pPr>
              <w:spacing w:line="480" w:lineRule="auto"/>
            </w:pPr>
          </w:p>
        </w:tc>
      </w:tr>
      <w:tr w:rsidR="00A83181" w:rsidTr="00A83181">
        <w:tc>
          <w:tcPr>
            <w:tcW w:w="67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64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3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622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836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44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27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79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870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086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85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57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408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76" w:type="dxa"/>
          </w:tcPr>
          <w:p w:rsidR="00A83181" w:rsidRDefault="00A83181" w:rsidP="00E42DCF">
            <w:pPr>
              <w:spacing w:line="480" w:lineRule="auto"/>
            </w:pPr>
          </w:p>
        </w:tc>
      </w:tr>
      <w:tr w:rsidR="00A83181" w:rsidTr="00A83181">
        <w:tc>
          <w:tcPr>
            <w:tcW w:w="67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64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3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622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836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44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27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79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870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086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85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57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408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76" w:type="dxa"/>
          </w:tcPr>
          <w:p w:rsidR="00A83181" w:rsidRDefault="00A83181" w:rsidP="00E42DCF">
            <w:pPr>
              <w:spacing w:line="480" w:lineRule="auto"/>
            </w:pPr>
          </w:p>
        </w:tc>
      </w:tr>
      <w:tr w:rsidR="00A83181" w:rsidTr="00A83181">
        <w:tc>
          <w:tcPr>
            <w:tcW w:w="67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64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3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622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836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44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27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79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870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086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85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57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408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76" w:type="dxa"/>
          </w:tcPr>
          <w:p w:rsidR="00A83181" w:rsidRDefault="00A83181" w:rsidP="00E42DCF">
            <w:pPr>
              <w:spacing w:line="480" w:lineRule="auto"/>
            </w:pPr>
          </w:p>
        </w:tc>
      </w:tr>
      <w:tr w:rsidR="00A83181" w:rsidTr="00A83181">
        <w:tc>
          <w:tcPr>
            <w:tcW w:w="67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64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3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622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836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44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27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79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870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086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85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57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408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76" w:type="dxa"/>
          </w:tcPr>
          <w:p w:rsidR="00A83181" w:rsidRDefault="00A83181" w:rsidP="00E42DCF">
            <w:pPr>
              <w:spacing w:line="480" w:lineRule="auto"/>
            </w:pPr>
          </w:p>
        </w:tc>
      </w:tr>
      <w:tr w:rsidR="00A83181" w:rsidTr="00A83181">
        <w:tc>
          <w:tcPr>
            <w:tcW w:w="67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64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3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622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836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44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27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79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870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086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85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57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408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76" w:type="dxa"/>
          </w:tcPr>
          <w:p w:rsidR="00A83181" w:rsidRDefault="00A83181" w:rsidP="00E42DCF">
            <w:pPr>
              <w:spacing w:line="480" w:lineRule="auto"/>
            </w:pPr>
          </w:p>
        </w:tc>
      </w:tr>
      <w:tr w:rsidR="00A83181" w:rsidTr="00A83181">
        <w:tc>
          <w:tcPr>
            <w:tcW w:w="67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64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3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622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836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44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27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79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870" w:type="dxa"/>
          </w:tcPr>
          <w:p w:rsidR="00A83181" w:rsidRDefault="00A83181" w:rsidP="00E42DCF">
            <w:pPr>
              <w:spacing w:line="480" w:lineRule="auto"/>
            </w:pPr>
            <w:bookmarkStart w:id="0" w:name="_GoBack"/>
            <w:bookmarkEnd w:id="0"/>
          </w:p>
        </w:tc>
        <w:tc>
          <w:tcPr>
            <w:tcW w:w="1086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85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57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408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76" w:type="dxa"/>
          </w:tcPr>
          <w:p w:rsidR="00A83181" w:rsidRDefault="00A83181" w:rsidP="00E42DCF">
            <w:pPr>
              <w:spacing w:line="480" w:lineRule="auto"/>
            </w:pPr>
          </w:p>
        </w:tc>
      </w:tr>
      <w:tr w:rsidR="00A83181" w:rsidTr="00A83181">
        <w:tc>
          <w:tcPr>
            <w:tcW w:w="67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64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3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622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836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44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27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79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870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086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85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57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408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76" w:type="dxa"/>
          </w:tcPr>
          <w:p w:rsidR="00A83181" w:rsidRDefault="00A83181" w:rsidP="00E42DCF">
            <w:pPr>
              <w:spacing w:line="480" w:lineRule="auto"/>
            </w:pPr>
          </w:p>
        </w:tc>
      </w:tr>
      <w:tr w:rsidR="00A83181" w:rsidTr="00A83181">
        <w:tc>
          <w:tcPr>
            <w:tcW w:w="67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64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3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622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836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44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27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79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870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086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85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57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408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76" w:type="dxa"/>
          </w:tcPr>
          <w:p w:rsidR="00A83181" w:rsidRDefault="00A83181" w:rsidP="00E42DCF">
            <w:pPr>
              <w:spacing w:line="480" w:lineRule="auto"/>
            </w:pPr>
          </w:p>
        </w:tc>
      </w:tr>
      <w:tr w:rsidR="00A83181" w:rsidTr="00A83181">
        <w:tc>
          <w:tcPr>
            <w:tcW w:w="67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64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3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622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836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44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27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79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870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086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85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57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408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76" w:type="dxa"/>
          </w:tcPr>
          <w:p w:rsidR="00A83181" w:rsidRDefault="00A83181" w:rsidP="00E42DCF">
            <w:pPr>
              <w:spacing w:line="480" w:lineRule="auto"/>
            </w:pPr>
          </w:p>
        </w:tc>
      </w:tr>
      <w:tr w:rsidR="00A83181" w:rsidTr="00A83181">
        <w:tc>
          <w:tcPr>
            <w:tcW w:w="67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64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3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622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836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44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27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79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870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086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85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57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408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76" w:type="dxa"/>
          </w:tcPr>
          <w:p w:rsidR="00A83181" w:rsidRDefault="00A83181" w:rsidP="00E42DCF">
            <w:pPr>
              <w:spacing w:line="480" w:lineRule="auto"/>
            </w:pPr>
          </w:p>
        </w:tc>
      </w:tr>
      <w:tr w:rsidR="00A83181" w:rsidTr="00A83181">
        <w:tc>
          <w:tcPr>
            <w:tcW w:w="67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64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33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622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836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44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27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979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870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086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85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57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408" w:type="dxa"/>
          </w:tcPr>
          <w:p w:rsidR="00A83181" w:rsidRDefault="00A83181" w:rsidP="00E42DCF">
            <w:pPr>
              <w:spacing w:line="480" w:lineRule="auto"/>
            </w:pPr>
          </w:p>
        </w:tc>
        <w:tc>
          <w:tcPr>
            <w:tcW w:w="1176" w:type="dxa"/>
          </w:tcPr>
          <w:p w:rsidR="00A83181" w:rsidRDefault="00A83181" w:rsidP="00E42DCF">
            <w:pPr>
              <w:spacing w:line="480" w:lineRule="auto"/>
            </w:pPr>
          </w:p>
        </w:tc>
      </w:tr>
    </w:tbl>
    <w:p w:rsidR="00D0015E" w:rsidRDefault="00D0015E" w:rsidP="001B6895">
      <w:pPr>
        <w:spacing w:line="480" w:lineRule="auto"/>
      </w:pPr>
    </w:p>
    <w:sectPr w:rsidR="00D0015E" w:rsidSect="00CC083C">
      <w:headerReference w:type="default" r:id="rId7"/>
      <w:pgSz w:w="15840" w:h="12240" w:orient="landscape" w:code="1"/>
      <w:pgMar w:top="899" w:right="393" w:bottom="360" w:left="79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3891" w:rsidRDefault="00293891">
      <w:r>
        <w:separator/>
      </w:r>
    </w:p>
  </w:endnote>
  <w:endnote w:type="continuationSeparator" w:id="0">
    <w:p w:rsidR="00293891" w:rsidRDefault="002938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3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3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3891" w:rsidRDefault="00293891">
      <w:r>
        <w:separator/>
      </w:r>
    </w:p>
  </w:footnote>
  <w:footnote w:type="continuationSeparator" w:id="0">
    <w:p w:rsidR="00293891" w:rsidRDefault="002938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37EB" w:rsidRPr="005A37EB" w:rsidRDefault="005A37EB" w:rsidP="005A37EB">
    <w:pPr>
      <w:jc w:val="right"/>
      <w:rPr>
        <w:color w:val="000000"/>
      </w:rPr>
    </w:pPr>
    <w:r w:rsidRPr="005A37EB">
      <w:rPr>
        <w:color w:val="000000"/>
      </w:rPr>
      <w:t>Mẫu số: QC</w:t>
    </w:r>
    <w:r w:rsidR="00696B5D">
      <w:rPr>
        <w:color w:val="000000"/>
      </w:rPr>
      <w:t>T</w:t>
    </w:r>
    <w:r w:rsidRPr="005A37EB">
      <w:rPr>
        <w:color w:val="000000"/>
      </w:rPr>
      <w:t>-07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OwNLIwMzCyNDY2NTNU0lEKTi0uzszPAykwqgUAtrGy6SwAAAA="/>
  </w:docVars>
  <w:rsids>
    <w:rsidRoot w:val="00970ECC"/>
    <w:rsid w:val="00024BAE"/>
    <w:rsid w:val="00042965"/>
    <w:rsid w:val="000B65E0"/>
    <w:rsid w:val="001416CD"/>
    <w:rsid w:val="00163C33"/>
    <w:rsid w:val="001B6895"/>
    <w:rsid w:val="00293891"/>
    <w:rsid w:val="002D430D"/>
    <w:rsid w:val="002E486A"/>
    <w:rsid w:val="002F3D99"/>
    <w:rsid w:val="00326BAF"/>
    <w:rsid w:val="0039376B"/>
    <w:rsid w:val="003A39E3"/>
    <w:rsid w:val="00453285"/>
    <w:rsid w:val="004A3CBA"/>
    <w:rsid w:val="0058203B"/>
    <w:rsid w:val="005A37EB"/>
    <w:rsid w:val="0060192A"/>
    <w:rsid w:val="00631C64"/>
    <w:rsid w:val="00696B5D"/>
    <w:rsid w:val="007A6664"/>
    <w:rsid w:val="008B174B"/>
    <w:rsid w:val="008F1363"/>
    <w:rsid w:val="00947344"/>
    <w:rsid w:val="00961C54"/>
    <w:rsid w:val="00970ECC"/>
    <w:rsid w:val="009941CF"/>
    <w:rsid w:val="00A83181"/>
    <w:rsid w:val="00AB3FB5"/>
    <w:rsid w:val="00B71F94"/>
    <w:rsid w:val="00B816CA"/>
    <w:rsid w:val="00BA1A5F"/>
    <w:rsid w:val="00C655BE"/>
    <w:rsid w:val="00CB54E3"/>
    <w:rsid w:val="00CC083C"/>
    <w:rsid w:val="00CC20F9"/>
    <w:rsid w:val="00CE7F96"/>
    <w:rsid w:val="00D0015E"/>
    <w:rsid w:val="00D9442E"/>
    <w:rsid w:val="00DA14C9"/>
    <w:rsid w:val="00DC345D"/>
    <w:rsid w:val="00E20756"/>
    <w:rsid w:val="00E33C64"/>
    <w:rsid w:val="00E42DCF"/>
    <w:rsid w:val="00E834F4"/>
    <w:rsid w:val="00F74012"/>
    <w:rsid w:val="00F77E33"/>
    <w:rsid w:val="00FC7DDB"/>
    <w:rsid w:val="00FC7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F87C86"/>
  <w15:chartTrackingRefBased/>
  <w15:docId w15:val="{CBF47EA9-2E0C-4FEF-91D2-FC04BF96D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70E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024BA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24BA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24BAE"/>
  </w:style>
  <w:style w:type="paragraph" w:styleId="BalloonText">
    <w:name w:val="Balloon Text"/>
    <w:basedOn w:val="Normal"/>
    <w:link w:val="BalloonTextChar"/>
    <w:rsid w:val="00961C54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961C54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B7C5A7-64A5-4B07-A953-13BF871C00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0</Words>
  <Characters>40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ày</vt:lpstr>
    </vt:vector>
  </TitlesOfParts>
  <Company>HOME</Company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gày</dc:title>
  <dc:subject/>
  <dc:creator>User</dc:creator>
  <cp:keywords/>
  <cp:lastModifiedBy>NGUYỄN ĐỨC TƯỜNG</cp:lastModifiedBy>
  <cp:revision>4</cp:revision>
  <cp:lastPrinted>2016-01-18T02:29:00Z</cp:lastPrinted>
  <dcterms:created xsi:type="dcterms:W3CDTF">2018-07-24T09:35:00Z</dcterms:created>
  <dcterms:modified xsi:type="dcterms:W3CDTF">2018-07-24T09:40:00Z</dcterms:modified>
</cp:coreProperties>
</file>